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0E7E52A0" w:rsidR="006D3631" w:rsidRPr="00385905" w:rsidRDefault="00F70FD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VISION</w:t>
      </w:r>
      <w:r w:rsidR="00D275EA">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421C723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F70FD1">
        <w:rPr>
          <w:rFonts w:ascii="Arial" w:hAnsi="Arial" w:cs="Arial"/>
          <w:b/>
          <w:bCs/>
          <w:sz w:val="20"/>
          <w:szCs w:val="20"/>
          <w:lang w:eastAsia="en-GB"/>
        </w:rPr>
        <w:t>3.</w:t>
      </w:r>
      <w:r w:rsidR="00A90EFC">
        <w:rPr>
          <w:rFonts w:ascii="Arial" w:hAnsi="Arial" w:cs="Arial"/>
          <w:b/>
          <w:bCs/>
          <w:sz w:val="20"/>
          <w:szCs w:val="20"/>
          <w:lang w:eastAsia="en-GB"/>
        </w:rPr>
        <w:t>1</w:t>
      </w:r>
    </w:p>
    <w:p w14:paraId="137D3196" w14:textId="230DB710"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A90EFC">
        <w:rPr>
          <w:rFonts w:ascii="Arial" w:hAnsi="Arial" w:cs="Arial"/>
          <w:b/>
          <w:bCs/>
          <w:sz w:val="20"/>
          <w:szCs w:val="20"/>
          <w:lang w:eastAsia="en-GB"/>
        </w:rPr>
        <w:t>12</w:t>
      </w:r>
      <w:r w:rsidR="00F70FD1">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B85D724" w:rsidR="00754729" w:rsidRPr="005E1E0E" w:rsidRDefault="00ED0BC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Saddl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693F2BEB" w14:textId="77777777" w:rsidR="00A90EFC" w:rsidRPr="00A73EFC" w:rsidRDefault="00A90EFC" w:rsidP="00A90EFC">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3784CA96" w14:textId="77777777" w:rsidR="00A90EFC" w:rsidRPr="00A73EFC" w:rsidRDefault="00A90EFC" w:rsidP="00A90EFC">
      <w:pPr>
        <w:pStyle w:val="nhsd-t-body"/>
        <w:rPr>
          <w:rFonts w:ascii="Arial" w:hAnsi="Arial" w:cs="Arial"/>
          <w:color w:val="000000" w:themeColor="text1"/>
          <w:sz w:val="22"/>
          <w:szCs w:val="22"/>
        </w:rPr>
      </w:pPr>
      <w:r w:rsidRPr="00A73EFC">
        <w:rPr>
          <w:rFonts w:ascii="Arial" w:hAnsi="Arial" w:cs="Arial"/>
          <w:color w:val="000000" w:themeColor="text1"/>
          <w:sz w:val="22"/>
          <w:szCs w:val="22"/>
        </w:rPr>
        <w:t>[Practice Nam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7C5CABC3" w14:textId="77777777" w:rsidR="00A90EFC" w:rsidRPr="00A73EFC" w:rsidRDefault="00A90EFC" w:rsidP="00A90EFC">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0A365ECA" w14:textId="77777777" w:rsidR="00A90EFC" w:rsidRPr="00A73EFC" w:rsidRDefault="00A90EFC" w:rsidP="00A90EFC">
      <w:pPr>
        <w:rPr>
          <w:rFonts w:ascii="Arial" w:hAnsi="Arial" w:cs="Arial"/>
          <w:color w:val="000000" w:themeColor="text1"/>
        </w:rPr>
      </w:pPr>
    </w:p>
    <w:p w14:paraId="62DF241A" w14:textId="77777777" w:rsidR="00A90EFC" w:rsidRPr="00A73EFC" w:rsidRDefault="00A90EFC" w:rsidP="00A90EFC">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2578E68B"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A3127F5"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3AD6A417"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5761E823"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62136220" w14:textId="77777777" w:rsidR="00A90EFC" w:rsidRPr="00A73EFC" w:rsidRDefault="00A90EFC" w:rsidP="00A90EFC">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CA8568B" w14:textId="77777777" w:rsidR="00A90EFC" w:rsidRPr="00A73EFC" w:rsidRDefault="00A90EFC" w:rsidP="00A90EFC">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010CE213"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6649A2A1"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1F0EF61"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031C28F8"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A5C6591"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75B163B6"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314B2D83"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2C1DBFC0"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0C51F555"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3F3D636B"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11BD9C9"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147ECCAA"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5F7E44A9"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A1CFC5C"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50A1DA8"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40206D67"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3711EB2D" w14:textId="77777777" w:rsidR="00A90EFC" w:rsidRPr="00A73EFC" w:rsidRDefault="00A90EFC" w:rsidP="00A90EFC">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4577E042"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22E325AF"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7F297F04"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75FAB17D"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2D77FE20"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6F5CD2E3"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7133052"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6319C53"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0846CA29"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1EC64E9A"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38C23D44" w14:textId="77777777" w:rsidR="00A90EFC" w:rsidRPr="00A73EFC" w:rsidRDefault="00A90EFC" w:rsidP="00A90EFC">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0EB532F2" w14:textId="77777777" w:rsidR="00A90EFC" w:rsidRPr="00A73EFC" w:rsidRDefault="00A90EFC" w:rsidP="00A90EFC">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58702E34" w14:textId="77777777" w:rsidR="00A90EFC" w:rsidRPr="00A73EFC" w:rsidRDefault="00A90EFC" w:rsidP="00A90EFC">
      <w:pPr>
        <w:ind w:left="720"/>
        <w:rPr>
          <w:rFonts w:ascii="Arial" w:eastAsia="Times New Roman" w:hAnsi="Arial" w:cs="Arial"/>
          <w:color w:val="000000" w:themeColor="text1"/>
          <w:lang w:eastAsia="en-GB"/>
        </w:rPr>
      </w:pPr>
    </w:p>
    <w:p w14:paraId="152A53B2" w14:textId="01BB6BFA" w:rsidR="00A90EFC" w:rsidRPr="00A73EFC" w:rsidRDefault="00A90EFC" w:rsidP="00A90EFC">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13D9953B"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1D3EA970" w14:textId="77777777" w:rsidR="00A90EFC" w:rsidRPr="00A73EFC" w:rsidRDefault="00A90EFC" w:rsidP="00A90EFC">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07F6FF96" w14:textId="77777777" w:rsidR="00A90EFC" w:rsidRDefault="00A90EFC" w:rsidP="00A90EFC">
      <w:pPr>
        <w:rPr>
          <w:rFonts w:ascii="Arial" w:eastAsia="Times New Roman" w:hAnsi="Arial" w:cs="Arial"/>
          <w:color w:val="000000" w:themeColor="text1"/>
          <w:lang w:eastAsia="en-GB"/>
        </w:rPr>
      </w:pPr>
    </w:p>
    <w:p w14:paraId="7D09E1E9" w14:textId="77777777" w:rsidR="00A90EFC" w:rsidRPr="00A73EFC" w:rsidRDefault="00A90EFC" w:rsidP="00A90EFC">
      <w:pPr>
        <w:rPr>
          <w:rFonts w:ascii="Arial" w:eastAsia="Times New Roman" w:hAnsi="Arial" w:cs="Arial"/>
          <w:color w:val="000000" w:themeColor="text1"/>
          <w:lang w:eastAsia="en-GB"/>
        </w:rPr>
      </w:pPr>
    </w:p>
    <w:p w14:paraId="29B7E56D"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0EE94877"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268DA3BF" w14:textId="77777777" w:rsidR="00A90EFC" w:rsidRPr="00A73EFC" w:rsidRDefault="00A90EFC" w:rsidP="00A90EFC">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47455825" w14:textId="4145B35A" w:rsidR="00C07129" w:rsidRDefault="003A3C73" w:rsidP="00A90EFC">
      <w:pPr>
        <w:widowControl w:val="0"/>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w:t>
      </w:r>
      <w:r w:rsidR="00A90EFC">
        <w:rPr>
          <w:rFonts w:ascii="Arial" w:hAnsi="Arial" w:cs="Arial"/>
          <w:sz w:val="20"/>
          <w:szCs w:val="20"/>
        </w:rPr>
        <w:t>.</w:t>
      </w:r>
    </w:p>
    <w:p w14:paraId="55D125F2" w14:textId="77777777" w:rsidR="008E7D44" w:rsidRPr="00553D6F" w:rsidRDefault="008E7D44" w:rsidP="008E7D44">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3A99067"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B1590F1" w14:textId="77777777" w:rsidR="008E7D44" w:rsidRPr="00553D6F" w:rsidRDefault="008E7D44" w:rsidP="008E7D44">
      <w:pPr>
        <w:rPr>
          <w:rFonts w:asciiTheme="majorHAnsi" w:hAnsiTheme="majorHAnsi" w:cstheme="majorHAnsi"/>
          <w:color w:val="000000"/>
        </w:rPr>
      </w:pPr>
    </w:p>
    <w:p w14:paraId="75663900"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DA5B1D4" w14:textId="77777777" w:rsidR="008E7D44" w:rsidRPr="00553D6F" w:rsidRDefault="008E7D44" w:rsidP="008E7D44">
      <w:pPr>
        <w:rPr>
          <w:rFonts w:asciiTheme="majorHAnsi" w:hAnsiTheme="majorHAnsi" w:cstheme="majorHAnsi"/>
          <w:color w:val="000000"/>
        </w:rPr>
      </w:pPr>
    </w:p>
    <w:p w14:paraId="08A40389"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17285971"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01FC0026" w14:textId="77777777" w:rsidR="008E7D44" w:rsidRPr="00553D6F" w:rsidRDefault="008E7D44" w:rsidP="008E7D44">
      <w:pPr>
        <w:rPr>
          <w:rFonts w:asciiTheme="majorHAnsi" w:hAnsiTheme="majorHAnsi" w:cstheme="majorHAnsi"/>
          <w:color w:val="000000"/>
        </w:rPr>
      </w:pPr>
    </w:p>
    <w:p w14:paraId="2B75808B" w14:textId="00B84CE8" w:rsidR="008E7D44" w:rsidRPr="008E7D44" w:rsidRDefault="008E7D44"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416BE44E" w14:textId="77777777" w:rsidR="00F70FD1" w:rsidRDefault="00F70FD1" w:rsidP="00F70FD1">
      <w:pPr>
        <w:widowControl w:val="0"/>
        <w:rPr>
          <w:rFonts w:ascii="Arial" w:hAnsi="Arial" w:cs="Arial"/>
          <w:b/>
          <w:sz w:val="20"/>
          <w:szCs w:val="20"/>
        </w:rPr>
      </w:pPr>
    </w:p>
    <w:p w14:paraId="63224A04" w14:textId="77777777" w:rsidR="00F70FD1" w:rsidRPr="005E1E0E" w:rsidRDefault="00F70FD1" w:rsidP="00F70FD1">
      <w:pPr>
        <w:widowControl w:val="0"/>
        <w:rPr>
          <w:rFonts w:ascii="Arial" w:hAnsi="Arial" w:cs="Arial"/>
          <w:b/>
          <w:sz w:val="20"/>
          <w:szCs w:val="20"/>
        </w:rPr>
      </w:pPr>
      <w:r w:rsidRPr="005E1E0E">
        <w:rPr>
          <w:rFonts w:ascii="Arial" w:hAnsi="Arial" w:cs="Arial"/>
          <w:b/>
          <w:sz w:val="20"/>
          <w:szCs w:val="20"/>
        </w:rPr>
        <w:t>Patient Communication</w:t>
      </w:r>
    </w:p>
    <w:p w14:paraId="357E78CF" w14:textId="77777777" w:rsidR="00F70FD1" w:rsidRPr="00E40334" w:rsidRDefault="00F70FD1" w:rsidP="00F70FD1">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4FED729E" w14:textId="77777777" w:rsidR="00F70FD1" w:rsidRPr="00E40334" w:rsidRDefault="00F70FD1" w:rsidP="00F70FD1">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352F3EF" w14:textId="77777777" w:rsidR="00F70FD1" w:rsidRDefault="00F70FD1" w:rsidP="00F70FD1">
      <w:r w:rsidRPr="00E40334">
        <w:t>There may be occasions where authorised research facilities would like you to take part in research. Your contact details may be used to invite you to receive further information about such research opportunities.</w:t>
      </w:r>
    </w:p>
    <w:p w14:paraId="0064FE2E" w14:textId="77777777" w:rsidR="00F70FD1" w:rsidRPr="00035527" w:rsidRDefault="00F70FD1" w:rsidP="00F70FD1">
      <w:pPr>
        <w:widowControl w:val="0"/>
        <w:rPr>
          <w:rFonts w:ascii="Arial" w:hAnsi="Arial" w:cs="Arial"/>
          <w:b/>
          <w:sz w:val="20"/>
          <w:szCs w:val="20"/>
        </w:rPr>
      </w:pPr>
      <w:r>
        <w:rPr>
          <w:rFonts w:ascii="Arial" w:hAnsi="Arial" w:cs="Arial"/>
          <w:b/>
          <w:sz w:val="20"/>
          <w:szCs w:val="20"/>
        </w:rPr>
        <w:t>The NHS App</w:t>
      </w:r>
    </w:p>
    <w:p w14:paraId="3D77E2D5" w14:textId="77777777" w:rsidR="00F70FD1" w:rsidRPr="00035527" w:rsidRDefault="00F70FD1" w:rsidP="00F70FD1">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11FEA466"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w:t>
      </w:r>
      <w:r w:rsidR="00ED0BC9">
        <w:rPr>
          <w:rFonts w:ascii="Arial" w:hAnsi="Arial" w:cs="Arial"/>
          <w:sz w:val="20"/>
          <w:szCs w:val="20"/>
          <w:shd w:val="clear" w:color="auto" w:fill="FFFFFF"/>
        </w:rPr>
        <w:t>actice is a member of South 1 PCN</w:t>
      </w:r>
      <w:r>
        <w:rPr>
          <w:rFonts w:ascii="Arial" w:hAnsi="Arial" w:cs="Arial"/>
          <w:sz w:val="20"/>
          <w:szCs w:val="20"/>
          <w:shd w:val="clear" w:color="auto" w:fill="FFFFFF"/>
        </w:rPr>
        <w:t>.  Other members of the network are:</w:t>
      </w:r>
    </w:p>
    <w:p w14:paraId="30D4C244" w14:textId="34B627AA" w:rsidR="003607F2" w:rsidRDefault="00ED0BC9" w:rsidP="003607F2">
      <w:pPr>
        <w:rPr>
          <w:rFonts w:ascii="Arial" w:hAnsi="Arial" w:cs="Arial"/>
          <w:sz w:val="20"/>
          <w:szCs w:val="20"/>
          <w:shd w:val="clear" w:color="auto" w:fill="FFFFFF"/>
        </w:rPr>
      </w:pPr>
      <w:r>
        <w:rPr>
          <w:rFonts w:ascii="Arial" w:hAnsi="Arial" w:cs="Arial"/>
          <w:sz w:val="20"/>
          <w:szCs w:val="20"/>
          <w:shd w:val="clear" w:color="auto" w:fill="FFFFFF"/>
        </w:rPr>
        <w:t>Beechdale Health Centre</w:t>
      </w:r>
    </w:p>
    <w:p w14:paraId="4B1C73B2" w14:textId="3FA78E43" w:rsidR="00ED0BC9" w:rsidRDefault="00ED0BC9" w:rsidP="003607F2">
      <w:pPr>
        <w:rPr>
          <w:rFonts w:ascii="Arial" w:hAnsi="Arial" w:cs="Arial"/>
          <w:sz w:val="20"/>
          <w:szCs w:val="20"/>
          <w:shd w:val="clear" w:color="auto" w:fill="FFFFFF"/>
        </w:rPr>
      </w:pPr>
      <w:r>
        <w:rPr>
          <w:rFonts w:ascii="Arial" w:hAnsi="Arial" w:cs="Arial"/>
          <w:sz w:val="20"/>
          <w:szCs w:val="20"/>
          <w:shd w:val="clear" w:color="auto" w:fill="FFFFFF"/>
        </w:rPr>
        <w:t>Brace Street Health Centre</w:t>
      </w:r>
    </w:p>
    <w:p w14:paraId="1A09777C" w14:textId="17229149" w:rsidR="00ED0BC9" w:rsidRDefault="00ED0BC9" w:rsidP="003607F2">
      <w:pPr>
        <w:rPr>
          <w:rFonts w:ascii="Arial" w:hAnsi="Arial" w:cs="Arial"/>
          <w:sz w:val="20"/>
          <w:szCs w:val="20"/>
          <w:shd w:val="clear" w:color="auto" w:fill="FFFFFF"/>
        </w:rPr>
      </w:pPr>
      <w:r>
        <w:rPr>
          <w:rFonts w:ascii="Arial" w:hAnsi="Arial" w:cs="Arial"/>
          <w:sz w:val="20"/>
          <w:szCs w:val="20"/>
          <w:shd w:val="clear" w:color="auto" w:fill="FFFFFF"/>
        </w:rPr>
        <w:t>Little London Surgery</w:t>
      </w:r>
    </w:p>
    <w:p w14:paraId="242C5DE3" w14:textId="5F32F172" w:rsidR="00ED0BC9" w:rsidRDefault="00ED0BC9" w:rsidP="003607F2">
      <w:pPr>
        <w:rPr>
          <w:rFonts w:ascii="Arial" w:hAnsi="Arial" w:cs="Arial"/>
          <w:sz w:val="20"/>
          <w:szCs w:val="20"/>
          <w:shd w:val="clear" w:color="auto" w:fill="FFFFFF"/>
        </w:rPr>
      </w:pPr>
      <w:r>
        <w:rPr>
          <w:rFonts w:ascii="Arial" w:hAnsi="Arial" w:cs="Arial"/>
          <w:sz w:val="20"/>
          <w:szCs w:val="20"/>
          <w:shd w:val="clear" w:color="auto" w:fill="FFFFFF"/>
        </w:rPr>
        <w:t>Ambar Medical Centre</w:t>
      </w:r>
    </w:p>
    <w:p w14:paraId="40658219" w14:textId="374E78DF" w:rsidR="00ED0BC9" w:rsidRDefault="00ED0BC9" w:rsidP="003607F2">
      <w:pPr>
        <w:rPr>
          <w:rFonts w:ascii="Arial" w:hAnsi="Arial" w:cs="Arial"/>
          <w:sz w:val="20"/>
          <w:szCs w:val="20"/>
          <w:shd w:val="clear" w:color="auto" w:fill="FFFFFF"/>
        </w:rPr>
      </w:pPr>
      <w:r>
        <w:rPr>
          <w:rFonts w:ascii="Arial" w:hAnsi="Arial" w:cs="Arial"/>
          <w:sz w:val="20"/>
          <w:szCs w:val="20"/>
          <w:shd w:val="clear" w:color="auto" w:fill="FFFFFF"/>
        </w:rPr>
        <w:t>Forrester Street Medical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w:t>
      </w:r>
      <w:r w:rsidRPr="005E1E0E">
        <w:rPr>
          <w:rFonts w:ascii="Arial" w:hAnsi="Arial" w:cs="Arial"/>
          <w:i/>
          <w:sz w:val="20"/>
          <w:szCs w:val="20"/>
        </w:rPr>
        <w:lastRenderedPageBreak/>
        <w:t xml:space="preserve">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lastRenderedPageBreak/>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5515154">
    <w:abstractNumId w:val="24"/>
  </w:num>
  <w:num w:numId="2" w16cid:durableId="1237546014">
    <w:abstractNumId w:val="28"/>
  </w:num>
  <w:num w:numId="3" w16cid:durableId="1947351111">
    <w:abstractNumId w:val="20"/>
  </w:num>
  <w:num w:numId="4" w16cid:durableId="18554297">
    <w:abstractNumId w:val="14"/>
  </w:num>
  <w:num w:numId="5" w16cid:durableId="1491870349">
    <w:abstractNumId w:val="1"/>
  </w:num>
  <w:num w:numId="6" w16cid:durableId="1845632315">
    <w:abstractNumId w:val="30"/>
  </w:num>
  <w:num w:numId="7" w16cid:durableId="278344859">
    <w:abstractNumId w:val="3"/>
  </w:num>
  <w:num w:numId="8" w16cid:durableId="471212091">
    <w:abstractNumId w:val="2"/>
  </w:num>
  <w:num w:numId="9" w16cid:durableId="500118350">
    <w:abstractNumId w:val="17"/>
  </w:num>
  <w:num w:numId="10" w16cid:durableId="1865365852">
    <w:abstractNumId w:val="0"/>
  </w:num>
  <w:num w:numId="11" w16cid:durableId="1616059999">
    <w:abstractNumId w:val="15"/>
  </w:num>
  <w:num w:numId="12" w16cid:durableId="1218202675">
    <w:abstractNumId w:val="27"/>
  </w:num>
  <w:num w:numId="13" w16cid:durableId="641429660">
    <w:abstractNumId w:val="10"/>
  </w:num>
  <w:num w:numId="14" w16cid:durableId="122115317">
    <w:abstractNumId w:val="32"/>
  </w:num>
  <w:num w:numId="15" w16cid:durableId="1808933672">
    <w:abstractNumId w:val="19"/>
  </w:num>
  <w:num w:numId="16" w16cid:durableId="348722743">
    <w:abstractNumId w:val="26"/>
  </w:num>
  <w:num w:numId="17" w16cid:durableId="636491250">
    <w:abstractNumId w:val="16"/>
  </w:num>
  <w:num w:numId="18" w16cid:durableId="1148398164">
    <w:abstractNumId w:val="33"/>
  </w:num>
  <w:num w:numId="19" w16cid:durableId="396251002">
    <w:abstractNumId w:val="25"/>
  </w:num>
  <w:num w:numId="20" w16cid:durableId="1554807662">
    <w:abstractNumId w:val="12"/>
  </w:num>
  <w:num w:numId="21" w16cid:durableId="1329359711">
    <w:abstractNumId w:val="8"/>
  </w:num>
  <w:num w:numId="22" w16cid:durableId="1270622105">
    <w:abstractNumId w:val="21"/>
  </w:num>
  <w:num w:numId="23" w16cid:durableId="2128114489">
    <w:abstractNumId w:val="18"/>
  </w:num>
  <w:num w:numId="24" w16cid:durableId="57362879">
    <w:abstractNumId w:val="9"/>
  </w:num>
  <w:num w:numId="25" w16cid:durableId="2102753760">
    <w:abstractNumId w:val="22"/>
  </w:num>
  <w:num w:numId="26" w16cid:durableId="1143734414">
    <w:abstractNumId w:val="13"/>
  </w:num>
  <w:num w:numId="27" w16cid:durableId="1136414411">
    <w:abstractNumId w:val="29"/>
  </w:num>
  <w:num w:numId="28" w16cid:durableId="1160081489">
    <w:abstractNumId w:val="7"/>
  </w:num>
  <w:num w:numId="29" w16cid:durableId="86583995">
    <w:abstractNumId w:val="4"/>
  </w:num>
  <w:num w:numId="30" w16cid:durableId="1863396622">
    <w:abstractNumId w:val="31"/>
  </w:num>
  <w:num w:numId="31" w16cid:durableId="686255762">
    <w:abstractNumId w:val="5"/>
  </w:num>
  <w:num w:numId="32" w16cid:durableId="1267691201">
    <w:abstractNumId w:val="23"/>
  </w:num>
  <w:num w:numId="33" w16cid:durableId="1275015692">
    <w:abstractNumId w:val="6"/>
  </w:num>
  <w:num w:numId="34" w16cid:durableId="8383027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574B6"/>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E7D44"/>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348"/>
    <w:rsid w:val="00A52EAD"/>
    <w:rsid w:val="00A54140"/>
    <w:rsid w:val="00A87B6C"/>
    <w:rsid w:val="00A90EF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0BC9"/>
    <w:rsid w:val="00ED4CBF"/>
    <w:rsid w:val="00F22FD3"/>
    <w:rsid w:val="00F27A9B"/>
    <w:rsid w:val="00F6113F"/>
    <w:rsid w:val="00F61503"/>
    <w:rsid w:val="00F63237"/>
    <w:rsid w:val="00F653F3"/>
    <w:rsid w:val="00F70FD1"/>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68501-9E34-4227-B1F4-83930A47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132</Words>
  <Characters>63458</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4T12:21:00Z</dcterms:created>
  <dcterms:modified xsi:type="dcterms:W3CDTF">2023-09-14T12:21:00Z</dcterms:modified>
</cp:coreProperties>
</file>